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2c7256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2c72567-e45d-11ec-b8e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wY3DQAwDiWtA/XepDnQa2vfK5wDqkQ3syH4QXJGiV/OxWl/1TlK1qrbo5+FHn+u/7zQ1U8bZwg8p3iL5gj/FAR4ou9upIzy2Oiqd8PMueyVRXfTPUvytA33HsrLjrsdDaf+WUgl1RZ3irYkHJcZl53qsDuuV3ezCIXXKr/GehfX05XosGH7WPK6O+4eX4bmaCLYxP0YNJ1Ip5/cMLgRxToonOwXUbR+tTPH2ZzA/tPL5JQrcwiWY+2+91wzIWN2L/Bvmd8GIrdx/ICxFoPyfzy/928uTkvuvXl7zODHHI6XwsqNQfZLPzj9upYvvh7PABsz9R/IhK6FqkhffX0eqjx19gQcYSBf5/JxdwKr3lveP0S2Saw7y4DmqvVHTcf+++7z7C97XZY3s6KK8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Columbus Ohio zip code around 43228 and 43026 .. QLink cell towers out</w:t>
      </w:r>
      <w:r>
        <w:t xml:space="preserve"> </w:t>
      </w:r>
      <w:r>
        <w:t xml:space="preserve">for 2 days now since June 03, 2022 still not back on!! no access to data</w:t>
      </w:r>
      <w:r>
        <w:t xml:space="preserve"> </w:t>
      </w:r>
      <w:r>
        <w:t xml:space="preserve">.. can't call or receive calls .. horri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2c72567-e45d-11ec-b8e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2c72567-e45d-11ec-b8ef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2c72567-e45d-11ec-b8ef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2c72567</dc:title>
  <dc:creator/>
  <cp:keywords/>
  <dcterms:created xsi:type="dcterms:W3CDTF">2026-05-03T10:46:49Z</dcterms:created>
  <dcterms:modified xsi:type="dcterms:W3CDTF">2026-05-03T1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